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5AA892" w14:textId="534BED6C" w:rsidR="00D146EB" w:rsidRPr="00111E5D" w:rsidRDefault="006B0B05" w:rsidP="00D146EB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 xml:space="preserve">Annex </w:t>
      </w:r>
      <w:proofErr w:type="gramStart"/>
      <w:r>
        <w:rPr>
          <w:rFonts w:ascii="Times New Roman" w:hAnsi="Times New Roman" w:cs="Times New Roman"/>
          <w:b/>
          <w:i/>
          <w:sz w:val="24"/>
          <w:lang w:val="en-US"/>
        </w:rPr>
        <w:t>7</w:t>
      </w:r>
      <w:proofErr w:type="gramEnd"/>
    </w:p>
    <w:p w14:paraId="34336417" w14:textId="1729B2DA" w:rsidR="00404146" w:rsidRDefault="00404146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5BF2598" w14:textId="77777777" w:rsidR="001F005E" w:rsidRPr="00111E5D" w:rsidRDefault="001F005E" w:rsidP="00404146">
      <w:pPr>
        <w:spacing w:after="0" w:line="240" w:lineRule="auto"/>
        <w:ind w:left="4820"/>
        <w:jc w:val="right"/>
        <w:rPr>
          <w:rFonts w:ascii="Times New Roman" w:hAnsi="Times New Roman" w:cs="Times New Roman"/>
          <w:lang w:val="en-US"/>
        </w:rPr>
      </w:pPr>
    </w:p>
    <w:p w14:paraId="32939FF9" w14:textId="0D1DDEDA" w:rsidR="00404146" w:rsidRPr="00AC6B43" w:rsidRDefault="00111E5D" w:rsidP="0045237C">
      <w:pPr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 xml:space="preserve">National Research University Higher School of Economics </w:t>
      </w:r>
    </w:p>
    <w:p w14:paraId="646CD039" w14:textId="0B935AD0" w:rsidR="00404146" w:rsidRPr="00AC6B43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AC6B43">
        <w:rPr>
          <w:rFonts w:ascii="Times New Roman" w:hAnsi="Times New Roman" w:cs="Times New Roman"/>
          <w:sz w:val="32"/>
          <w:szCs w:val="32"/>
          <w:lang w:val="en-US"/>
        </w:rPr>
        <w:t>Faculty of World Economy and International Affairs</w:t>
      </w:r>
    </w:p>
    <w:p w14:paraId="3D7D0076" w14:textId="77777777" w:rsidR="00404146" w:rsidRPr="0045237C" w:rsidRDefault="00404146" w:rsidP="00404146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  <w:lang w:val="en-US"/>
        </w:rPr>
      </w:pPr>
    </w:p>
    <w:p w14:paraId="7F877BF7" w14:textId="42D9C139" w:rsidR="00404146" w:rsidRPr="0045237C" w:rsidRDefault="00111E5D" w:rsidP="0040414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Supervisor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R</w:t>
      </w:r>
      <w:r w:rsidR="00D146EB">
        <w:rPr>
          <w:rFonts w:ascii="Times New Roman" w:hAnsi="Times New Roman" w:cs="Times New Roman"/>
          <w:b/>
          <w:sz w:val="28"/>
          <w:szCs w:val="28"/>
          <w:lang w:val="en-US"/>
        </w:rPr>
        <w:t>eview on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e </w:t>
      </w:r>
      <w:r w:rsidR="006B0B05">
        <w:rPr>
          <w:rFonts w:ascii="Times New Roman" w:hAnsi="Times New Roman" w:cs="Times New Roman"/>
          <w:b/>
          <w:sz w:val="28"/>
          <w:szCs w:val="28"/>
          <w:lang w:val="en-US"/>
        </w:rPr>
        <w:t xml:space="preserve">Graduation </w:t>
      </w:r>
      <w:r w:rsidR="00AC6B43">
        <w:rPr>
          <w:rFonts w:ascii="Times New Roman" w:hAnsi="Times New Roman" w:cs="Times New Roman"/>
          <w:b/>
          <w:sz w:val="28"/>
          <w:szCs w:val="28"/>
          <w:lang w:val="en-US"/>
        </w:rPr>
        <w:t>T</w:t>
      </w:r>
      <w:r w:rsidRPr="0045237C">
        <w:rPr>
          <w:rFonts w:ascii="Times New Roman" w:hAnsi="Times New Roman" w:cs="Times New Roman"/>
          <w:b/>
          <w:sz w:val="28"/>
          <w:szCs w:val="28"/>
          <w:lang w:val="en-US"/>
        </w:rPr>
        <w:t>hesis</w:t>
      </w:r>
      <w:r w:rsidR="00404146" w:rsidRPr="004523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0BABAF6A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4753293" w14:textId="772A9FF6" w:rsidR="00404146" w:rsidRPr="0045237C" w:rsidRDefault="002F280B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111E5D" w:rsidRPr="0045237C">
        <w:rPr>
          <w:rFonts w:ascii="Times New Roman" w:hAnsi="Times New Roman" w:cs="Times New Roman"/>
          <w:sz w:val="28"/>
          <w:szCs w:val="28"/>
          <w:lang w:val="en-US"/>
        </w:rPr>
        <w:t>y the student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>_____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_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_________________________________________________ </w:t>
      </w:r>
    </w:p>
    <w:p w14:paraId="2F220CAB" w14:textId="4EE6460E" w:rsidR="00404146" w:rsidRPr="0045237C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(</w:t>
      </w:r>
      <w:proofErr w:type="gramStart"/>
      <w:r w:rsidR="00167F37" w:rsidRPr="0045237C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full</w:t>
      </w:r>
      <w:proofErr w:type="gramEnd"/>
      <w:r w:rsidR="00167F37" w:rsidRPr="0045237C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 xml:space="preserve"> name</w:t>
      </w:r>
      <w:r w:rsidRPr="0045237C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)</w:t>
      </w:r>
    </w:p>
    <w:p w14:paraId="484CB8BD" w14:textId="2BFD192A" w:rsidR="00404146" w:rsidRPr="0045237C" w:rsidRDefault="00111E5D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5237C">
        <w:rPr>
          <w:rFonts w:ascii="Times New Roman" w:hAnsi="Times New Roman" w:cs="Times New Roman"/>
          <w:sz w:val="28"/>
          <w:szCs w:val="28"/>
          <w:lang w:val="en-US"/>
        </w:rPr>
        <w:t>of</w:t>
      </w:r>
      <w:proofErr w:type="gramEnd"/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Master’s Programme </w:t>
      </w:r>
      <w:r w:rsidR="00334FE4" w:rsidRPr="00334FE4">
        <w:rPr>
          <w:rFonts w:ascii="Times New Roman" w:hAnsi="Times New Roman" w:cs="Times New Roman"/>
          <w:sz w:val="28"/>
          <w:szCs w:val="28"/>
          <w:lang w:val="en-US"/>
        </w:rPr>
        <w:t xml:space="preserve">“HSE and Kyung Hee University Double Degree Programme in </w:t>
      </w:r>
      <w:r w:rsidR="00B56CC6" w:rsidRPr="0045237C">
        <w:rPr>
          <w:rFonts w:ascii="Times New Roman" w:hAnsi="Times New Roman" w:cs="Times New Roman"/>
          <w:sz w:val="28"/>
          <w:szCs w:val="28"/>
          <w:lang w:val="en-US"/>
        </w:rPr>
        <w:t>“Economics, Politics, and Business in Asia”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on the topic</w:t>
      </w:r>
      <w:r w:rsidR="00404146"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4258027A" w14:textId="77777777" w:rsidR="00404146" w:rsidRPr="0045237C" w:rsidRDefault="00404146" w:rsidP="0040414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89B6453" w14:textId="77777777" w:rsidR="001F005E" w:rsidRDefault="00404146" w:rsidP="00404146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“_________________________________________________________________ 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(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the</w:t>
      </w:r>
      <w:r w:rsidR="0045237C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itle of the</w:t>
      </w:r>
      <w:r w:rsidR="00111E5D"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 xml:space="preserve"> thesis topic in English</w:t>
      </w:r>
      <w:r w:rsidRPr="0045237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)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</w:p>
    <w:p w14:paraId="4563D7AA" w14:textId="0DCD4701" w:rsidR="00404146" w:rsidRPr="0045237C" w:rsidRDefault="00404146" w:rsidP="001F005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”</w:t>
      </w:r>
      <w:r w:rsidR="001F005E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</w:r>
    </w:p>
    <w:p w14:paraId="41DCDCA0" w14:textId="0B7C8FF5" w:rsidR="00404146" w:rsidRPr="0045237C" w:rsidRDefault="00111E5D" w:rsidP="00BB49B9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Dear supervisor!</w:t>
      </w:r>
    </w:p>
    <w:p w14:paraId="5108C43C" w14:textId="35A24E5A" w:rsidR="00404146" w:rsidRPr="0045237C" w:rsidRDefault="00111E5D" w:rsidP="00BB49B9">
      <w:pPr>
        <w:spacing w:after="0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>Please rate the</w:t>
      </w:r>
      <w:r w:rsidR="006B0B05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raduation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 thesis on each of the criteria on a ten-point scale. </w:t>
      </w:r>
      <w:r w:rsidR="008005A3">
        <w:rPr>
          <w:rFonts w:ascii="Times New Roman" w:hAnsi="Times New Roman" w:cs="Times New Roman"/>
          <w:i/>
          <w:sz w:val="28"/>
          <w:szCs w:val="28"/>
          <w:lang w:val="en-US"/>
        </w:rPr>
        <w:t xml:space="preserve">Please elaborate on your opinion of the </w:t>
      </w:r>
      <w:r w:rsidR="0095133E">
        <w:rPr>
          <w:rFonts w:ascii="Times New Roman" w:hAnsi="Times New Roman" w:cs="Times New Roman"/>
          <w:i/>
          <w:sz w:val="28"/>
          <w:szCs w:val="28"/>
          <w:lang w:val="en-US"/>
        </w:rPr>
        <w:t xml:space="preserve">general quality and particular up- and downsides of the </w:t>
      </w:r>
      <w:r w:rsidR="008005A3">
        <w:rPr>
          <w:rFonts w:ascii="Times New Roman" w:hAnsi="Times New Roman" w:cs="Times New Roman"/>
          <w:i/>
          <w:sz w:val="28"/>
          <w:szCs w:val="28"/>
          <w:lang w:val="en-US"/>
        </w:rPr>
        <w:t xml:space="preserve">student’s </w:t>
      </w:r>
      <w:r w:rsidR="006B0B05">
        <w:rPr>
          <w:rFonts w:ascii="Times New Roman" w:hAnsi="Times New Roman" w:cs="Times New Roman"/>
          <w:i/>
          <w:sz w:val="28"/>
          <w:szCs w:val="28"/>
          <w:lang w:val="en-US"/>
        </w:rPr>
        <w:t xml:space="preserve">graduation </w:t>
      </w:r>
      <w:r w:rsidR="0095133E">
        <w:rPr>
          <w:rFonts w:ascii="Times New Roman" w:hAnsi="Times New Roman" w:cs="Times New Roman"/>
          <w:i/>
          <w:sz w:val="28"/>
          <w:szCs w:val="28"/>
          <w:lang w:val="en-US"/>
        </w:rPr>
        <w:t xml:space="preserve">thesis in the ‘Comments’ section </w:t>
      </w:r>
      <w:r w:rsidRPr="0045237C">
        <w:rPr>
          <w:rFonts w:ascii="Times New Roman" w:hAnsi="Times New Roman" w:cs="Times New Roman"/>
          <w:i/>
          <w:sz w:val="28"/>
          <w:szCs w:val="28"/>
          <w:lang w:val="en-US"/>
        </w:rPr>
        <w:t xml:space="preserve">(page 2). </w:t>
      </w:r>
    </w:p>
    <w:p w14:paraId="585D1108" w14:textId="77777777" w:rsidR="00404146" w:rsidRPr="0045237C" w:rsidRDefault="00404146" w:rsidP="00404146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8882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5220"/>
        <w:gridCol w:w="3122"/>
      </w:tblGrid>
      <w:tr w:rsidR="00404146" w:rsidRPr="006B0B05" w14:paraId="73E2A648" w14:textId="77777777" w:rsidTr="00530A0E">
        <w:trPr>
          <w:trHeight w:val="314"/>
        </w:trPr>
        <w:tc>
          <w:tcPr>
            <w:tcW w:w="540" w:type="dxa"/>
            <w:vAlign w:val="center"/>
          </w:tcPr>
          <w:p w14:paraId="69E55C61" w14:textId="77777777" w:rsidR="00404146" w:rsidRPr="00522141" w:rsidRDefault="00404146" w:rsidP="00B007D4">
            <w:pPr>
              <w:pStyle w:val="a3"/>
              <w:spacing w:after="0" w:line="240" w:lineRule="auto"/>
              <w:ind w:left="0" w:right="-47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1F15F658" w14:textId="6A0EA3BB" w:rsidR="00404146" w:rsidRP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Evaluation criteria</w:t>
            </w:r>
            <w:r w:rsidR="00404146"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ja-JP"/>
              </w:rPr>
              <w:br/>
            </w:r>
          </w:p>
        </w:tc>
        <w:tc>
          <w:tcPr>
            <w:tcW w:w="3122" w:type="dxa"/>
            <w:shd w:val="clear" w:color="auto" w:fill="auto"/>
            <w:vAlign w:val="center"/>
            <w:hideMark/>
          </w:tcPr>
          <w:p w14:paraId="5431C0E2" w14:textId="77777777" w:rsid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Thesis 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S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upervisor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’s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 </w:t>
            </w:r>
            <w:r w:rsid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>G</w:t>
            </w: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rade </w:t>
            </w:r>
          </w:p>
          <w:p w14:paraId="2898402C" w14:textId="36ED99CB" w:rsidR="00404146" w:rsidRPr="00522141" w:rsidRDefault="00111E5D" w:rsidP="006B6F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</w:pPr>
            <w:r w:rsidRPr="005221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ja-JP"/>
              </w:rPr>
              <w:t xml:space="preserve">(on a 10-point scale) </w:t>
            </w:r>
          </w:p>
        </w:tc>
      </w:tr>
      <w:tr w:rsidR="00404146" w:rsidRPr="0045237C" w14:paraId="6111D222" w14:textId="77777777" w:rsidTr="00530A0E">
        <w:trPr>
          <w:trHeight w:val="473"/>
        </w:trPr>
        <w:tc>
          <w:tcPr>
            <w:tcW w:w="540" w:type="dxa"/>
            <w:vAlign w:val="center"/>
          </w:tcPr>
          <w:p w14:paraId="5912113D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52C3F62" w14:textId="4CD880E3" w:rsidR="00404146" w:rsidRPr="00253D8D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General </w:t>
            </w:r>
            <w:r w:rsidR="00253D8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uality of Research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2D884D7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6B0B05" w14:paraId="4D1F6542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03B749C2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9953E11" w14:textId="2077AB00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Level of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mbition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iginality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5D7ADA8E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6B0B05" w14:paraId="37207F82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487C6F7D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68CDF86E" w14:textId="3684E765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iterature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view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election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miliarity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40C094FD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404146" w:rsidRPr="0045237C" w14:paraId="3767B7BB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74C870A5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489662A7" w14:textId="566C753F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utline of the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search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4C536C1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45237C" w14:paraId="4E45A952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21004BF0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36E0936" w14:textId="09F0AFB0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Theoretical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alysis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4F6419FC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404146" w:rsidRPr="0045237C" w14:paraId="35DAFAE0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617D8149" w14:textId="77777777" w:rsidR="00404146" w:rsidRPr="0045237C" w:rsidRDefault="00404146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6D5A6D6" w14:textId="4E93309D" w:rsidR="00404146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mpirical/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onstructive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alysis</w:t>
            </w:r>
          </w:p>
        </w:tc>
        <w:tc>
          <w:tcPr>
            <w:tcW w:w="3122" w:type="dxa"/>
            <w:shd w:val="clear" w:color="auto" w:fill="auto"/>
            <w:noWrap/>
            <w:vAlign w:val="bottom"/>
            <w:hideMark/>
          </w:tcPr>
          <w:p w14:paraId="6D6E26FF" w14:textId="77777777" w:rsidR="00404146" w:rsidRPr="0045237C" w:rsidRDefault="00404146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  <w:r w:rsidRPr="0045237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  <w:t> </w:t>
            </w:r>
          </w:p>
        </w:tc>
      </w:tr>
      <w:tr w:rsidR="007F0747" w:rsidRPr="006B0B05" w14:paraId="25D61DDF" w14:textId="77777777" w:rsidTr="00530A0E">
        <w:trPr>
          <w:trHeight w:val="536"/>
        </w:trPr>
        <w:tc>
          <w:tcPr>
            <w:tcW w:w="540" w:type="dxa"/>
            <w:vAlign w:val="center"/>
          </w:tcPr>
          <w:p w14:paraId="34233D75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6F98280" w14:textId="3D2D25C0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Analysis of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esults and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nclusions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6D104FE6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27DCE1D1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2244BC78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1FF13DF" w14:textId="5F0A4024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Author's </w:t>
            </w:r>
            <w:r w:rsidR="00CB5CF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dependence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71AA2867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35E6A021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5FCFE611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45B9FD88" w14:textId="469F290A" w:rsidR="007F0747" w:rsidRPr="007F0747" w:rsidRDefault="00530A0E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guistic </w:t>
            </w:r>
            <w:r w:rsidR="007F0747"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larity 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0B401EB4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  <w:tr w:rsidR="007F0747" w:rsidRPr="0045237C" w14:paraId="16A42FFF" w14:textId="77777777" w:rsidTr="00530A0E">
        <w:trPr>
          <w:trHeight w:val="527"/>
        </w:trPr>
        <w:tc>
          <w:tcPr>
            <w:tcW w:w="540" w:type="dxa"/>
            <w:vAlign w:val="center"/>
          </w:tcPr>
          <w:p w14:paraId="6B99E96D" w14:textId="77777777" w:rsidR="007F0747" w:rsidRPr="0045237C" w:rsidRDefault="007F0747" w:rsidP="00B007D4">
            <w:pPr>
              <w:pStyle w:val="a3"/>
              <w:numPr>
                <w:ilvl w:val="0"/>
                <w:numId w:val="1"/>
              </w:numPr>
              <w:spacing w:after="0" w:line="240" w:lineRule="auto"/>
              <w:ind w:left="0" w:right="-47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14:paraId="0A9CF9D4" w14:textId="11CB1080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Level of </w:t>
            </w:r>
            <w:r w:rsidR="00BB49B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r w:rsidRPr="007F074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vision</w:t>
            </w:r>
          </w:p>
        </w:tc>
        <w:tc>
          <w:tcPr>
            <w:tcW w:w="3122" w:type="dxa"/>
            <w:shd w:val="clear" w:color="auto" w:fill="auto"/>
            <w:noWrap/>
            <w:vAlign w:val="bottom"/>
          </w:tcPr>
          <w:p w14:paraId="4328FDFA" w14:textId="77777777" w:rsidR="007F0747" w:rsidRPr="0045237C" w:rsidRDefault="007F0747" w:rsidP="006B6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ja-JP"/>
              </w:rPr>
            </w:pPr>
          </w:p>
        </w:tc>
      </w:tr>
    </w:tbl>
    <w:p w14:paraId="2CD72F21" w14:textId="77777777" w:rsidR="00404146" w:rsidRPr="0045237C" w:rsidRDefault="00404146" w:rsidP="0040414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637D0F7" w14:textId="77777777" w:rsidR="00404146" w:rsidRPr="0045237C" w:rsidRDefault="00404146" w:rsidP="00404146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3658749D" w14:textId="4BF57D96" w:rsidR="00404146" w:rsidRPr="0045237C" w:rsidRDefault="00167F37" w:rsidP="0040414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Comments</w:t>
      </w:r>
      <w:r w:rsidR="00404146" w:rsidRPr="0045237C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7A7E7F8D" w14:textId="3E7E54C0" w:rsidR="00404146" w:rsidRPr="006B0B05" w:rsidRDefault="00404146" w:rsidP="00682B35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__________________________________________________________________</w:t>
      </w:r>
      <w:r w:rsidR="00AE0EEB"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Pr="0045237C">
        <w:rPr>
          <w:rFonts w:ascii="Times New Roman" w:hAnsi="Times New Roman" w:cs="Times New Roman"/>
          <w:sz w:val="28"/>
          <w:szCs w:val="28"/>
          <w:lang w:val="en-US"/>
        </w:rPr>
        <w:br/>
        <w:t>__________________________________________________________________</w:t>
      </w:r>
      <w:r w:rsidR="006B0B05">
        <w:rPr>
          <w:rFonts w:ascii="Times New Roman" w:hAnsi="Times New Roman" w:cs="Times New Roman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B0B05">
        <w:rPr>
          <w:rFonts w:ascii="Times New Roman" w:hAnsi="Times New Roman" w:cs="Times New Roman"/>
          <w:sz w:val="28"/>
          <w:szCs w:val="28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bookmarkStart w:id="0" w:name="_GoBack"/>
      <w:bookmarkEnd w:id="0"/>
    </w:p>
    <w:p w14:paraId="61F0403A" w14:textId="5D552B01" w:rsidR="00404146" w:rsidRDefault="004041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  <w:r w:rsidRPr="0045237C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tbl>
      <w:tblPr>
        <w:tblStyle w:val="a7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2430"/>
        <w:gridCol w:w="2510"/>
      </w:tblGrid>
      <w:tr w:rsidR="00F80246" w14:paraId="4C2BF29F" w14:textId="77777777" w:rsidTr="004746F4">
        <w:tc>
          <w:tcPr>
            <w:tcW w:w="4405" w:type="dxa"/>
          </w:tcPr>
          <w:p w14:paraId="7D058A0E" w14:textId="117B9B06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GENERAL GRADE FOR THE </w:t>
            </w:r>
            <w:r w:rsidR="006B0B0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GRADUATION </w:t>
            </w:r>
            <w:r w:rsidRPr="00B01B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SIS</w:t>
            </w:r>
          </w:p>
        </w:tc>
        <w:tc>
          <w:tcPr>
            <w:tcW w:w="2430" w:type="dxa"/>
          </w:tcPr>
          <w:p w14:paraId="588E488D" w14:textId="75C8448B" w:rsidR="00F80246" w:rsidRPr="004746F4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«__________»</w:t>
            </w:r>
          </w:p>
        </w:tc>
        <w:tc>
          <w:tcPr>
            <w:tcW w:w="2510" w:type="dxa"/>
          </w:tcPr>
          <w:p w14:paraId="658220A9" w14:textId="7E429B20" w:rsidR="00F80246" w:rsidRPr="004746F4" w:rsidRDefault="00F80246" w:rsidP="004746F4">
            <w:pPr>
              <w:spacing w:after="0"/>
              <w:jc w:val="center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 w:rsidRPr="004746F4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(________________)</w:t>
            </w:r>
          </w:p>
        </w:tc>
      </w:tr>
      <w:tr w:rsidR="00F80246" w14:paraId="40ADCDD0" w14:textId="77777777" w:rsidTr="004746F4">
        <w:tc>
          <w:tcPr>
            <w:tcW w:w="4405" w:type="dxa"/>
          </w:tcPr>
          <w:p w14:paraId="4D07A7EF" w14:textId="0FCB6CA3" w:rsidR="00F80246" w:rsidRDefault="00F80246" w:rsidP="00404146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may not be the mean of the grade given for each criteria)</w:t>
            </w:r>
          </w:p>
        </w:tc>
        <w:tc>
          <w:tcPr>
            <w:tcW w:w="2430" w:type="dxa"/>
          </w:tcPr>
          <w:p w14:paraId="39C2646D" w14:textId="0ED4E5BC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numeric grade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)</w:t>
            </w:r>
          </w:p>
        </w:tc>
        <w:tc>
          <w:tcPr>
            <w:tcW w:w="2510" w:type="dxa"/>
          </w:tcPr>
          <w:p w14:paraId="719372F3" w14:textId="4DD83FF1" w:rsidR="00F80246" w:rsidRDefault="00F80246" w:rsidP="00F80246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01B69">
              <w:rPr>
                <w:rFonts w:ascii="Times New Roman" w:hAnsi="Times New Roman" w:cs="Times New Roman"/>
                <w:i/>
                <w:sz w:val="28"/>
                <w:szCs w:val="28"/>
                <w:vertAlign w:val="superscript"/>
                <w:lang w:val="en-US"/>
              </w:rPr>
              <w:t>(written grade)</w:t>
            </w:r>
          </w:p>
        </w:tc>
      </w:tr>
    </w:tbl>
    <w:p w14:paraId="275FA20E" w14:textId="77777777" w:rsidR="00F80246" w:rsidRPr="0045237C" w:rsidRDefault="00F80246" w:rsidP="00404146">
      <w:pPr>
        <w:spacing w:after="0"/>
        <w:ind w:left="-180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9743" w:type="dxa"/>
        <w:jc w:val="center"/>
        <w:tblLook w:val="04A0" w:firstRow="1" w:lastRow="0" w:firstColumn="1" w:lastColumn="0" w:noHBand="0" w:noVBand="1"/>
      </w:tblPr>
      <w:tblGrid>
        <w:gridCol w:w="6982"/>
        <w:gridCol w:w="1380"/>
        <w:gridCol w:w="1381"/>
      </w:tblGrid>
      <w:tr w:rsidR="00404146" w:rsidRPr="0045237C" w14:paraId="357B26AD" w14:textId="77777777" w:rsidTr="004746F4">
        <w:trPr>
          <w:trHeight w:val="1124"/>
          <w:jc w:val="center"/>
        </w:trPr>
        <w:tc>
          <w:tcPr>
            <w:tcW w:w="6982" w:type="dxa"/>
            <w:shd w:val="clear" w:color="auto" w:fill="auto"/>
          </w:tcPr>
          <w:p w14:paraId="5A638E86" w14:textId="3266633E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</w:pPr>
            <w:r w:rsidRPr="004746F4">
              <w:rPr>
                <w:rFonts w:ascii="Times New Roman" w:hAnsi="Times New Roman" w:cs="Times New Roman"/>
                <w:i/>
                <w:lang w:val="en-US"/>
              </w:rPr>
              <w:t>In accordance with the</w:t>
            </w:r>
            <w:r w:rsidR="00404146" w:rsidRPr="004746F4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hyperlink r:id="rId7" w:history="1">
              <w:proofErr w:type="gramStart"/>
              <w:r w:rsidRPr="004746F4">
                <w:rPr>
                  <w:rStyle w:val="a4"/>
                  <w:rFonts w:ascii="Times New Roman" w:hAnsi="Times New Roman" w:cs="Times New Roman"/>
                  <w:i/>
                  <w:lang w:val="en-US"/>
                </w:rPr>
                <w:t xml:space="preserve">Regulations on the student research project competition of the National Research University </w:t>
              </w:r>
              <w:r w:rsidRPr="004746F4">
                <w:rPr>
                  <w:rStyle w:val="a4"/>
                  <w:rFonts w:ascii="Times New Roman" w:hAnsi="Times New Roman" w:cs="Times New Roman"/>
                  <w:i/>
                  <w:lang w:val="en-US"/>
                </w:rPr>
                <w:t>H</w:t>
              </w:r>
              <w:r w:rsidRPr="004746F4">
                <w:rPr>
                  <w:rStyle w:val="a4"/>
                  <w:rFonts w:ascii="Times New Roman" w:hAnsi="Times New Roman" w:cs="Times New Roman"/>
                  <w:i/>
                  <w:lang w:val="en-US"/>
                </w:rPr>
                <w:t>igher School of Economics</w:t>
              </w:r>
              <w:proofErr w:type="gramEnd"/>
            </w:hyperlink>
            <w:r w:rsidR="00404146" w:rsidRPr="004746F4">
              <w:rPr>
                <w:rFonts w:ascii="Times New Roman" w:hAnsi="Times New Roman" w:cs="Times New Roman"/>
                <w:i/>
                <w:lang w:val="en-US"/>
              </w:rPr>
              <w:t xml:space="preserve"> </w:t>
            </w:r>
            <w:r w:rsidRPr="004746F4">
              <w:rPr>
                <w:rFonts w:ascii="Times New Roman" w:hAnsi="Times New Roman" w:cs="Times New Roman"/>
                <w:i/>
                <w:lang w:val="en-US"/>
              </w:rPr>
              <w:t>I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consider it possible to recommend the student to submit the </w:t>
            </w:r>
            <w:r w:rsidR="006B0B05">
              <w:rPr>
                <w:rFonts w:ascii="Times New Roman" w:hAnsi="Times New Roman" w:cs="Times New Roman"/>
                <w:i/>
                <w:iCs/>
                <w:lang w:val="en-US"/>
              </w:rPr>
              <w:t xml:space="preserve">graduation 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thesis to participate in </w:t>
            </w:r>
            <w:r w:rsidR="009917C1" w:rsidRPr="004746F4">
              <w:rPr>
                <w:rFonts w:ascii="Times New Roman" w:hAnsi="Times New Roman" w:cs="Times New Roman"/>
                <w:i/>
                <w:iCs/>
                <w:lang w:val="en-US"/>
              </w:rPr>
              <w:t>the</w:t>
            </w:r>
            <w:r w:rsidRPr="004746F4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competition.</w:t>
            </w:r>
            <w:r w:rsidRPr="004746F4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380" w:type="dxa"/>
            <w:shd w:val="clear" w:color="auto" w:fill="auto"/>
          </w:tcPr>
          <w:p w14:paraId="385F8126" w14:textId="77777777" w:rsidR="00404146" w:rsidRPr="0045237C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42EA59CF" w14:textId="0EC3E483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Yes</w:t>
            </w:r>
          </w:p>
        </w:tc>
        <w:tc>
          <w:tcPr>
            <w:tcW w:w="1381" w:type="dxa"/>
            <w:shd w:val="clear" w:color="auto" w:fill="auto"/>
          </w:tcPr>
          <w:p w14:paraId="33842D39" w14:textId="77777777" w:rsidR="00404146" w:rsidRPr="0045237C" w:rsidRDefault="00404146" w:rsidP="006B6F36">
            <w:pPr>
              <w:autoSpaceDE w:val="0"/>
              <w:autoSpaceDN w:val="0"/>
              <w:adjustRightInd w:val="0"/>
              <w:spacing w:before="12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5237C">
              <w:rPr>
                <w:rFonts w:ascii="Times New Roman" w:hAnsi="Times New Roman" w:cs="Times New Roman"/>
                <w:sz w:val="28"/>
                <w:szCs w:val="28"/>
              </w:rPr>
              <w:sym w:font="Wingdings" w:char="F06F"/>
            </w:r>
          </w:p>
          <w:p w14:paraId="70C7A112" w14:textId="43C08690" w:rsidR="00404146" w:rsidRPr="0045237C" w:rsidRDefault="00167F37" w:rsidP="006B6F3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45237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No</w:t>
            </w:r>
          </w:p>
        </w:tc>
      </w:tr>
    </w:tbl>
    <w:p w14:paraId="50878D7E" w14:textId="77777777" w:rsidR="00404146" w:rsidRPr="0045237C" w:rsidRDefault="00404146" w:rsidP="00404146">
      <w:pPr>
        <w:autoSpaceDE w:val="0"/>
        <w:autoSpaceDN w:val="0"/>
        <w:adjustRightInd w:val="0"/>
        <w:spacing w:before="240"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7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E8538F" w14:paraId="3D3F88DB" w14:textId="77777777" w:rsidTr="00491961">
        <w:tc>
          <w:tcPr>
            <w:tcW w:w="2340" w:type="dxa"/>
          </w:tcPr>
          <w:p w14:paraId="4D693581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58367BFD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E8538F" w14:paraId="7B40E52A" w14:textId="77777777" w:rsidTr="00491961">
        <w:tc>
          <w:tcPr>
            <w:tcW w:w="2340" w:type="dxa"/>
          </w:tcPr>
          <w:p w14:paraId="4971FB45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signature of the supervisor)</w:t>
            </w:r>
          </w:p>
        </w:tc>
        <w:tc>
          <w:tcPr>
            <w:tcW w:w="3500" w:type="dxa"/>
          </w:tcPr>
          <w:p w14:paraId="34C16B5F" w14:textId="77777777" w:rsidR="00E8538F" w:rsidRPr="00EF4A52" w:rsidRDefault="00E8538F" w:rsidP="004919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E8538F" w14:paraId="55B54A4E" w14:textId="77777777" w:rsidTr="00491961">
        <w:tc>
          <w:tcPr>
            <w:tcW w:w="5840" w:type="dxa"/>
            <w:gridSpan w:val="2"/>
          </w:tcPr>
          <w:p w14:paraId="03A46B4E" w14:textId="77777777" w:rsidR="00E8538F" w:rsidRPr="00632AD2" w:rsidRDefault="00E8538F" w:rsidP="004919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6B456D4E" w14:textId="77777777" w:rsidR="00FE597F" w:rsidRPr="0045237C" w:rsidRDefault="00FE597F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597F" w:rsidRPr="0045237C" w:rsidSect="007B6707">
      <w:headerReference w:type="default" r:id="rId8"/>
      <w:footerReference w:type="default" r:id="rId9"/>
      <w:pgSz w:w="11906" w:h="16838"/>
      <w:pgMar w:top="426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FD3AF8" w14:textId="77777777" w:rsidR="004A08F1" w:rsidRDefault="004A08F1">
      <w:pPr>
        <w:spacing w:after="0" w:line="240" w:lineRule="auto"/>
      </w:pPr>
      <w:r>
        <w:separator/>
      </w:r>
    </w:p>
  </w:endnote>
  <w:endnote w:type="continuationSeparator" w:id="0">
    <w:p w14:paraId="08441A0F" w14:textId="77777777" w:rsidR="004A08F1" w:rsidRDefault="004A08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22989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B3760" w14:textId="45D7E989" w:rsidR="00AE0EEB" w:rsidRDefault="00AE0EEB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0B0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2D2E70B" w14:textId="77777777" w:rsidR="00AE0EEB" w:rsidRDefault="00AE0EE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68BA1F" w14:textId="77777777" w:rsidR="004A08F1" w:rsidRDefault="004A08F1">
      <w:pPr>
        <w:spacing w:after="0" w:line="240" w:lineRule="auto"/>
      </w:pPr>
      <w:r>
        <w:separator/>
      </w:r>
    </w:p>
  </w:footnote>
  <w:footnote w:type="continuationSeparator" w:id="0">
    <w:p w14:paraId="33D266A6" w14:textId="77777777" w:rsidR="004A08F1" w:rsidRDefault="004A08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392CA" w14:textId="115D2725" w:rsidR="00AE0EEB" w:rsidRDefault="00AE0EEB">
    <w:pPr>
      <w:pStyle w:val="a5"/>
    </w:pPr>
  </w:p>
  <w:p w14:paraId="25A2207C" w14:textId="77777777" w:rsidR="007B6707" w:rsidRDefault="004A08F1" w:rsidP="005A2F7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2D011A"/>
    <w:multiLevelType w:val="hybridMultilevel"/>
    <w:tmpl w:val="DDB87C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Dc1tTQxMjZX0lEKTi0uzszPAykwrgUAkOzMFiwAAAA="/>
  </w:docVars>
  <w:rsids>
    <w:rsidRoot w:val="00404146"/>
    <w:rsid w:val="00111E5D"/>
    <w:rsid w:val="00167F37"/>
    <w:rsid w:val="001F005E"/>
    <w:rsid w:val="00253D8D"/>
    <w:rsid w:val="002F280B"/>
    <w:rsid w:val="00334FE4"/>
    <w:rsid w:val="00335245"/>
    <w:rsid w:val="00404146"/>
    <w:rsid w:val="0045237C"/>
    <w:rsid w:val="004746F4"/>
    <w:rsid w:val="004A08F1"/>
    <w:rsid w:val="00522141"/>
    <w:rsid w:val="00530A0E"/>
    <w:rsid w:val="00600924"/>
    <w:rsid w:val="00682B35"/>
    <w:rsid w:val="006B0173"/>
    <w:rsid w:val="006B0B05"/>
    <w:rsid w:val="007F0747"/>
    <w:rsid w:val="008005A3"/>
    <w:rsid w:val="00821C0C"/>
    <w:rsid w:val="008B2213"/>
    <w:rsid w:val="008B7612"/>
    <w:rsid w:val="009276C7"/>
    <w:rsid w:val="0095133E"/>
    <w:rsid w:val="009917C1"/>
    <w:rsid w:val="009C0A5A"/>
    <w:rsid w:val="009E6180"/>
    <w:rsid w:val="00AC6B43"/>
    <w:rsid w:val="00AE0EEB"/>
    <w:rsid w:val="00B007D4"/>
    <w:rsid w:val="00B01B69"/>
    <w:rsid w:val="00B56CC6"/>
    <w:rsid w:val="00BB49B9"/>
    <w:rsid w:val="00BF5008"/>
    <w:rsid w:val="00C046A1"/>
    <w:rsid w:val="00CB5CF4"/>
    <w:rsid w:val="00D146EB"/>
    <w:rsid w:val="00D22E25"/>
    <w:rsid w:val="00DE5CC1"/>
    <w:rsid w:val="00E8538F"/>
    <w:rsid w:val="00F80246"/>
    <w:rsid w:val="00FE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2C8683"/>
  <w15:chartTrackingRefBased/>
  <w15:docId w15:val="{06540DBA-4521-4951-B8A7-4274FB4DC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4146"/>
    <w:pPr>
      <w:spacing w:after="200" w:line="276" w:lineRule="auto"/>
    </w:pPr>
    <w:rPr>
      <w:rFonts w:eastAsia="Batan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404146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404146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4041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404146"/>
    <w:rPr>
      <w:rFonts w:eastAsia="Batang"/>
    </w:rPr>
  </w:style>
  <w:style w:type="table" w:styleId="a7">
    <w:name w:val="Table Grid"/>
    <w:basedOn w:val="a1"/>
    <w:uiPriority w:val="39"/>
    <w:rsid w:val="00F8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er"/>
    <w:basedOn w:val="a"/>
    <w:link w:val="a9"/>
    <w:uiPriority w:val="99"/>
    <w:unhideWhenUsed/>
    <w:rsid w:val="00AE0EE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AE0EEB"/>
    <w:rPr>
      <w:rFonts w:eastAsia="Batang"/>
    </w:rPr>
  </w:style>
  <w:style w:type="character" w:styleId="aa">
    <w:name w:val="FollowedHyperlink"/>
    <w:basedOn w:val="a0"/>
    <w:uiPriority w:val="99"/>
    <w:semiHidden/>
    <w:unhideWhenUsed/>
    <w:rsid w:val="006B0B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hse.ru/mirror/pubs/share/3047396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48</Words>
  <Characters>4270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Кириллова Елена Михайловна</cp:lastModifiedBy>
  <cp:revision>6</cp:revision>
  <dcterms:created xsi:type="dcterms:W3CDTF">2021-01-21T13:18:00Z</dcterms:created>
  <dcterms:modified xsi:type="dcterms:W3CDTF">2021-12-07T12:11:00Z</dcterms:modified>
</cp:coreProperties>
</file>